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0BD0" w:rsidRPr="00754951" w:rsidRDefault="003C1F98" w:rsidP="004E0BD0">
      <w:pPr>
        <w:widowControl/>
        <w:spacing w:line="480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t>Additional file 1:</w:t>
      </w:r>
      <w:r w:rsidR="00B77589">
        <w:rPr>
          <w:b/>
          <w:sz w:val="32"/>
          <w:szCs w:val="32"/>
        </w:rPr>
        <w:t xml:space="preserve"> </w:t>
      </w:r>
      <w:bookmarkStart w:id="0" w:name="_GoBack"/>
      <w:bookmarkEnd w:id="0"/>
      <w:r>
        <w:rPr>
          <w:b/>
          <w:sz w:val="32"/>
          <w:szCs w:val="32"/>
        </w:rPr>
        <w:t>Table S1-S4</w:t>
      </w:r>
    </w:p>
    <w:p w:rsidR="004E0BD0" w:rsidRPr="006262A6" w:rsidRDefault="004E0BD0" w:rsidP="003B6C16">
      <w:pPr>
        <w:autoSpaceDE w:val="0"/>
        <w:autoSpaceDN w:val="0"/>
        <w:rPr>
          <w:sz w:val="24"/>
          <w:szCs w:val="24"/>
        </w:rPr>
      </w:pPr>
      <w:r w:rsidRPr="006262A6">
        <w:rPr>
          <w:b/>
          <w:sz w:val="24"/>
          <w:szCs w:val="24"/>
        </w:rPr>
        <w:t>Table S1</w:t>
      </w:r>
      <w:r w:rsidRPr="006262A6">
        <w:rPr>
          <w:sz w:val="24"/>
          <w:szCs w:val="24"/>
        </w:rPr>
        <w:t xml:space="preserve"> ICD-O-3 code and morphological code </w:t>
      </w:r>
      <w:r w:rsidR="00875711" w:rsidRPr="006262A6">
        <w:rPr>
          <w:sz w:val="24"/>
          <w:szCs w:val="24"/>
        </w:rPr>
        <w:t>used in this study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3085"/>
        <w:gridCol w:w="3259"/>
        <w:gridCol w:w="3232"/>
      </w:tblGrid>
      <w:tr w:rsidR="004E0BD0" w:rsidRPr="006262A6" w:rsidTr="006262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tcBorders>
              <w:top w:val="single" w:sz="12" w:space="0" w:color="auto"/>
              <w:bottom w:val="single" w:sz="12" w:space="0" w:color="auto"/>
            </w:tcBorders>
          </w:tcPr>
          <w:p w:rsidR="004E0BD0" w:rsidRPr="006262A6" w:rsidRDefault="004E0BD0" w:rsidP="00E40EDF">
            <w:pPr>
              <w:autoSpaceDE w:val="0"/>
              <w:autoSpaceDN w:val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 xml:space="preserve">Cancer </w:t>
            </w:r>
            <w:r w:rsidR="00E40EDF" w:rsidRPr="006262A6">
              <w:rPr>
                <w:sz w:val="24"/>
                <w:szCs w:val="24"/>
              </w:rPr>
              <w:t>type</w:t>
            </w:r>
          </w:p>
        </w:tc>
        <w:tc>
          <w:tcPr>
            <w:tcW w:w="3259" w:type="dxa"/>
            <w:tcBorders>
              <w:top w:val="single" w:sz="12" w:space="0" w:color="auto"/>
              <w:bottom w:val="single" w:sz="12" w:space="0" w:color="auto"/>
            </w:tcBorders>
          </w:tcPr>
          <w:p w:rsidR="004E0BD0" w:rsidRPr="006262A6" w:rsidRDefault="004E0BD0" w:rsidP="00C81E9C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ICD-O-3 code</w:t>
            </w:r>
          </w:p>
        </w:tc>
        <w:tc>
          <w:tcPr>
            <w:tcW w:w="3232" w:type="dxa"/>
            <w:tcBorders>
              <w:top w:val="single" w:sz="12" w:space="0" w:color="auto"/>
              <w:bottom w:val="single" w:sz="12" w:space="0" w:color="auto"/>
            </w:tcBorders>
          </w:tcPr>
          <w:p w:rsidR="004E0BD0" w:rsidRPr="006262A6" w:rsidRDefault="004E0BD0" w:rsidP="00C81E9C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Morphological code</w:t>
            </w:r>
          </w:p>
        </w:tc>
      </w:tr>
      <w:tr w:rsidR="004E0BD0" w:rsidRPr="006262A6" w:rsidTr="00626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tcBorders>
              <w:top w:val="single" w:sz="12" w:space="0" w:color="auto"/>
            </w:tcBorders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ladder</w:t>
            </w:r>
          </w:p>
        </w:tc>
        <w:tc>
          <w:tcPr>
            <w:tcW w:w="3259" w:type="dxa"/>
            <w:tcBorders>
              <w:top w:val="single" w:sz="12" w:space="0" w:color="auto"/>
            </w:tcBorders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67</w:t>
            </w:r>
          </w:p>
        </w:tc>
        <w:tc>
          <w:tcPr>
            <w:tcW w:w="3232" w:type="dxa"/>
            <w:tcBorders>
              <w:top w:val="single" w:sz="12" w:space="0" w:color="auto"/>
            </w:tcBorders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rain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71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ronchus and lung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33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–</w:t>
            </w:r>
            <w:r w:rsidRPr="006262A6">
              <w:rPr>
                <w:sz w:val="24"/>
                <w:szCs w:val="24"/>
              </w:rPr>
              <w:t>C34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Cervix uteri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53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Colon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18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Corpus uteri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54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Esophagus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15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Female breast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50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Kidney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64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B560C6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Leukemia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8663, 98713, 98963, 98973, 98953, 99203, 98613, 98403, 98673, 98703, 98723, 98733, 98743, 98913, 99103, 99313, 99303, 97273, 98353, 98363, 98373, 98633, 98753, 98763, 99453, 99463, 99633, 99643, 98233, 98013, 97401, 97403, 97413, 97423, 99503, 99603, 99613, 99623, 99753, 99803, 99823, 99833, 99843, 99853, 99863, 99873, 99893, 98053, 98203, 98323, 98603, 98003</w:t>
            </w:r>
          </w:p>
        </w:tc>
      </w:tr>
      <w:tr w:rsidR="004E0BD0" w:rsidRPr="006262A6" w:rsidTr="00626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Liver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22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Nasopharynx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11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Non-Hodgkin lymphoma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6893, 96993, 96713, 97613, 96753, 96903, 96913, 96953, 96983, 96733, 96873, 98263, 96803, 96843, 96793, 95963, 96703, 96783, 97283, 98333, 99403</w:t>
            </w:r>
          </w:p>
        </w:tc>
      </w:tr>
      <w:tr w:rsidR="004E0BD0" w:rsidRPr="006262A6" w:rsidTr="006262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6262A6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lastRenderedPageBreak/>
              <w:t xml:space="preserve">Oral </w:t>
            </w:r>
            <w:r w:rsidR="006262A6" w:rsidRPr="006262A6">
              <w:rPr>
                <w:b w:val="0"/>
                <w:sz w:val="24"/>
                <w:szCs w:val="24"/>
              </w:rPr>
              <w:t>and Pharynx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00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–</w:t>
            </w:r>
            <w:r w:rsidRPr="006262A6">
              <w:rPr>
                <w:sz w:val="24"/>
                <w:szCs w:val="24"/>
              </w:rPr>
              <w:t>C06, C09, C10, C12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–</w:t>
            </w:r>
            <w:r w:rsidRPr="006262A6">
              <w:rPr>
                <w:sz w:val="24"/>
                <w:szCs w:val="24"/>
              </w:rPr>
              <w:t>C14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6262A6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Ovary</w:t>
            </w:r>
            <w:r w:rsidR="006262A6" w:rsidRPr="006262A6">
              <w:rPr>
                <w:b w:val="0"/>
                <w:sz w:val="24"/>
                <w:szCs w:val="24"/>
              </w:rPr>
              <w:t xml:space="preserve"> </w:t>
            </w:r>
            <w:r w:rsidR="006262A6" w:rsidRPr="006262A6">
              <w:rPr>
                <w:b w:val="0"/>
                <w:sz w:val="24"/>
                <w:szCs w:val="24"/>
                <w:shd w:val="clear" w:color="auto" w:fill="FFFFFF"/>
              </w:rPr>
              <w:t>(including fallopian tube and broad ligament)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56, C570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–</w:t>
            </w:r>
            <w:r w:rsidRPr="006262A6">
              <w:rPr>
                <w:sz w:val="24"/>
                <w:szCs w:val="24"/>
              </w:rPr>
              <w:t>C574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4E0BD0" w:rsidRPr="006262A6" w:rsidTr="006262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Pancreas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25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Prostate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61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Rectum</w:t>
            </w:r>
            <w:r w:rsidR="006262A6">
              <w:rPr>
                <w:b w:val="0"/>
                <w:sz w:val="24"/>
                <w:szCs w:val="24"/>
              </w:rPr>
              <w:t xml:space="preserve"> and Anus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19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–</w:t>
            </w:r>
            <w:r w:rsidRPr="006262A6">
              <w:rPr>
                <w:sz w:val="24"/>
                <w:szCs w:val="24"/>
              </w:rPr>
              <w:t>C21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Stomach</w:t>
            </w:r>
          </w:p>
        </w:tc>
        <w:tc>
          <w:tcPr>
            <w:tcW w:w="3259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16</w:t>
            </w:r>
          </w:p>
        </w:tc>
        <w:tc>
          <w:tcPr>
            <w:tcW w:w="3232" w:type="dxa"/>
          </w:tcPr>
          <w:p w:rsidR="004E0BD0" w:rsidRPr="006262A6" w:rsidRDefault="004E0BD0" w:rsidP="00C81E9C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  <w:tr w:rsidR="004E0BD0" w:rsidRPr="006262A6" w:rsidTr="006262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tcBorders>
              <w:bottom w:val="single" w:sz="12" w:space="0" w:color="auto"/>
            </w:tcBorders>
          </w:tcPr>
          <w:p w:rsidR="004E0BD0" w:rsidRPr="006262A6" w:rsidRDefault="004E0BD0" w:rsidP="00C81E9C">
            <w:pPr>
              <w:autoSpaceDE w:val="0"/>
              <w:autoSpaceDN w:val="0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Thyroid</w:t>
            </w:r>
          </w:p>
        </w:tc>
        <w:tc>
          <w:tcPr>
            <w:tcW w:w="3259" w:type="dxa"/>
            <w:tcBorders>
              <w:bottom w:val="single" w:sz="12" w:space="0" w:color="auto"/>
            </w:tcBorders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C73</w:t>
            </w:r>
          </w:p>
        </w:tc>
        <w:tc>
          <w:tcPr>
            <w:tcW w:w="3232" w:type="dxa"/>
            <w:tcBorders>
              <w:bottom w:val="single" w:sz="12" w:space="0" w:color="auto"/>
            </w:tcBorders>
          </w:tcPr>
          <w:p w:rsidR="004E0BD0" w:rsidRPr="006262A6" w:rsidRDefault="004E0BD0" w:rsidP="00C81E9C">
            <w:pPr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-</w:t>
            </w:r>
          </w:p>
        </w:tc>
      </w:tr>
    </w:tbl>
    <w:p w:rsidR="007E4422" w:rsidRPr="006262A6" w:rsidRDefault="007E4422">
      <w:pPr>
        <w:widowControl/>
      </w:pPr>
      <w:r w:rsidRPr="006262A6">
        <w:br w:type="page"/>
      </w:r>
    </w:p>
    <w:p w:rsidR="00C2655D" w:rsidRPr="006262A6" w:rsidRDefault="00C2655D">
      <w:pPr>
        <w:widowControl/>
        <w:adjustRightInd/>
        <w:spacing w:line="240" w:lineRule="auto"/>
        <w:jc w:val="left"/>
        <w:textAlignment w:val="auto"/>
        <w:rPr>
          <w:rFonts w:eastAsiaTheme="minorEastAsia"/>
          <w:sz w:val="24"/>
          <w:szCs w:val="24"/>
        </w:rPr>
      </w:pPr>
      <w:r w:rsidRPr="006262A6">
        <w:rPr>
          <w:rFonts w:eastAsiaTheme="minorEastAsia"/>
          <w:b/>
          <w:sz w:val="24"/>
          <w:szCs w:val="24"/>
        </w:rPr>
        <w:lastRenderedPageBreak/>
        <w:t>Table S2</w:t>
      </w:r>
      <w:r w:rsidRPr="006262A6">
        <w:rPr>
          <w:rFonts w:eastAsiaTheme="minorEastAsia"/>
          <w:sz w:val="24"/>
          <w:szCs w:val="24"/>
        </w:rPr>
        <w:t xml:space="preserve"> Age-specific EYLL</w:t>
      </w:r>
      <w:r w:rsidR="00875711" w:rsidRPr="006262A6">
        <w:rPr>
          <w:rFonts w:eastAsiaTheme="minorEastAsia"/>
          <w:sz w:val="24"/>
          <w:szCs w:val="24"/>
        </w:rPr>
        <w:t xml:space="preserve">s for 20 major cancers </w:t>
      </w:r>
      <w:r w:rsidR="00E40EDF" w:rsidRPr="006262A6">
        <w:rPr>
          <w:sz w:val="24"/>
          <w:szCs w:val="24"/>
        </w:rPr>
        <w:t xml:space="preserve">in </w:t>
      </w:r>
      <w:r w:rsidR="00E40EDF" w:rsidRPr="006262A6">
        <w:rPr>
          <w:rFonts w:eastAsiaTheme="minorEastAsia"/>
          <w:sz w:val="24"/>
          <w:szCs w:val="24"/>
        </w:rPr>
        <w:t xml:space="preserve">men and women combined in </w:t>
      </w:r>
      <w:r w:rsidR="00875711" w:rsidRPr="006262A6">
        <w:rPr>
          <w:rFonts w:eastAsiaTheme="minorEastAsia"/>
          <w:sz w:val="24"/>
          <w:szCs w:val="24"/>
        </w:rPr>
        <w:t>Taiwan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2191"/>
        <w:gridCol w:w="1477"/>
        <w:gridCol w:w="1477"/>
        <w:gridCol w:w="1479"/>
        <w:gridCol w:w="1479"/>
        <w:gridCol w:w="1473"/>
      </w:tblGrid>
      <w:tr w:rsidR="00C2655D" w:rsidRPr="006262A6" w:rsidTr="00C26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Merge w:val="restart"/>
            <w:tcBorders>
              <w:top w:val="single" w:sz="12" w:space="0" w:color="auto"/>
            </w:tcBorders>
            <w:vAlign w:val="center"/>
          </w:tcPr>
          <w:p w:rsidR="00C2655D" w:rsidRPr="006262A6" w:rsidRDefault="00C2655D" w:rsidP="00E40ED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 xml:space="preserve">Cancer 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type</w:t>
            </w:r>
          </w:p>
        </w:tc>
        <w:tc>
          <w:tcPr>
            <w:tcW w:w="7476" w:type="dxa"/>
            <w:gridSpan w:val="5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2655D" w:rsidRPr="006262A6" w:rsidRDefault="00875711" w:rsidP="00C2655D">
            <w:pPr>
              <w:widowControl/>
              <w:adjustRightInd/>
              <w:spacing w:line="240" w:lineRule="auto"/>
              <w:jc w:val="center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Age</w:t>
            </w:r>
          </w:p>
        </w:tc>
      </w:tr>
      <w:tr w:rsidR="00C2655D" w:rsidRPr="006262A6" w:rsidTr="00C26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Merge/>
            <w:tcBorders>
              <w:bottom w:val="single" w:sz="12" w:space="0" w:color="auto"/>
            </w:tcBorders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</w:rPr>
            </w:pPr>
          </w:p>
        </w:tc>
        <w:tc>
          <w:tcPr>
            <w:tcW w:w="1494" w:type="dxa"/>
            <w:tcBorders>
              <w:top w:val="single" w:sz="4" w:space="0" w:color="auto"/>
              <w:bottom w:val="single" w:sz="12" w:space="0" w:color="auto"/>
            </w:tcBorders>
          </w:tcPr>
          <w:p w:rsidR="00C2655D" w:rsidRPr="006262A6" w:rsidRDefault="00C2655D" w:rsidP="00E40EDF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15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–</w:t>
            </w:r>
            <w:r w:rsidRPr="006262A6">
              <w:rPr>
                <w:rFonts w:eastAsiaTheme="minorEastAsia"/>
                <w:sz w:val="24"/>
                <w:szCs w:val="24"/>
              </w:rPr>
              <w:t>44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12" w:space="0" w:color="auto"/>
            </w:tcBorders>
          </w:tcPr>
          <w:p w:rsidR="00C2655D" w:rsidRPr="006262A6" w:rsidRDefault="00C2655D" w:rsidP="00875711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45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–</w:t>
            </w:r>
            <w:r w:rsidRPr="006262A6">
              <w:rPr>
                <w:rFonts w:eastAsiaTheme="minorEastAsia"/>
                <w:sz w:val="24"/>
                <w:szCs w:val="24"/>
              </w:rPr>
              <w:t>54</w:t>
            </w:r>
          </w:p>
        </w:tc>
        <w:tc>
          <w:tcPr>
            <w:tcW w:w="1496" w:type="dxa"/>
            <w:tcBorders>
              <w:top w:val="single" w:sz="4" w:space="0" w:color="auto"/>
              <w:bottom w:val="single" w:sz="12" w:space="0" w:color="auto"/>
            </w:tcBorders>
          </w:tcPr>
          <w:p w:rsidR="00C2655D" w:rsidRPr="006262A6" w:rsidRDefault="00C2655D" w:rsidP="00875711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55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–</w:t>
            </w:r>
            <w:r w:rsidRPr="006262A6">
              <w:rPr>
                <w:rFonts w:eastAsiaTheme="minorEastAsia"/>
                <w:sz w:val="24"/>
                <w:szCs w:val="24"/>
              </w:rPr>
              <w:t>64</w:t>
            </w:r>
          </w:p>
        </w:tc>
        <w:tc>
          <w:tcPr>
            <w:tcW w:w="1496" w:type="dxa"/>
            <w:tcBorders>
              <w:top w:val="single" w:sz="4" w:space="0" w:color="auto"/>
              <w:bottom w:val="single" w:sz="12" w:space="0" w:color="auto"/>
            </w:tcBorders>
          </w:tcPr>
          <w:p w:rsidR="00C2655D" w:rsidRPr="006262A6" w:rsidRDefault="00C2655D" w:rsidP="00875711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65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–</w:t>
            </w:r>
            <w:r w:rsidRPr="006262A6">
              <w:rPr>
                <w:rFonts w:eastAsiaTheme="minorEastAsia"/>
                <w:sz w:val="24"/>
                <w:szCs w:val="24"/>
              </w:rPr>
              <w:t>74</w:t>
            </w:r>
          </w:p>
        </w:tc>
        <w:tc>
          <w:tcPr>
            <w:tcW w:w="1496" w:type="dxa"/>
            <w:tcBorders>
              <w:top w:val="single" w:sz="4" w:space="0" w:color="auto"/>
              <w:bottom w:val="single" w:sz="12" w:space="0" w:color="auto"/>
            </w:tcBorders>
          </w:tcPr>
          <w:p w:rsidR="00C2655D" w:rsidRPr="006262A6" w:rsidRDefault="00E8026A" w:rsidP="00E8026A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&gt;</w:t>
            </w:r>
            <w:r w:rsidR="00C2655D" w:rsidRPr="006262A6">
              <w:rPr>
                <w:rFonts w:eastAsiaTheme="minorEastAsia"/>
                <w:sz w:val="24"/>
                <w:szCs w:val="24"/>
              </w:rPr>
              <w:t>75</w:t>
            </w:r>
          </w:p>
        </w:tc>
      </w:tr>
      <w:tr w:rsidR="00C2655D" w:rsidRPr="006262A6" w:rsidTr="00C26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top w:val="single" w:sz="12" w:space="0" w:color="auto"/>
            </w:tcBorders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ladder</w:t>
            </w:r>
          </w:p>
        </w:tc>
        <w:tc>
          <w:tcPr>
            <w:tcW w:w="1494" w:type="dxa"/>
            <w:tcBorders>
              <w:top w:val="single" w:sz="12" w:space="0" w:color="auto"/>
            </w:tcBorders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2</w:t>
            </w:r>
          </w:p>
        </w:tc>
        <w:tc>
          <w:tcPr>
            <w:tcW w:w="1494" w:type="dxa"/>
            <w:tcBorders>
              <w:top w:val="single" w:sz="12" w:space="0" w:color="auto"/>
            </w:tcBorders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4</w:t>
            </w:r>
          </w:p>
        </w:tc>
        <w:tc>
          <w:tcPr>
            <w:tcW w:w="1496" w:type="dxa"/>
            <w:tcBorders>
              <w:top w:val="single" w:sz="12" w:space="0" w:color="auto"/>
            </w:tcBorders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4</w:t>
            </w:r>
          </w:p>
        </w:tc>
        <w:tc>
          <w:tcPr>
            <w:tcW w:w="1496" w:type="dxa"/>
            <w:tcBorders>
              <w:top w:val="single" w:sz="12" w:space="0" w:color="auto"/>
            </w:tcBorders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4</w:t>
            </w:r>
          </w:p>
        </w:tc>
        <w:tc>
          <w:tcPr>
            <w:tcW w:w="1496" w:type="dxa"/>
            <w:tcBorders>
              <w:top w:val="single" w:sz="12" w:space="0" w:color="auto"/>
            </w:tcBorders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2</w:t>
            </w:r>
          </w:p>
        </w:tc>
      </w:tr>
      <w:tr w:rsidR="001742AE" w:rsidRPr="006262A6" w:rsidTr="00C26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rain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5.8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3.8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8.5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3.3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5</w:t>
            </w:r>
          </w:p>
        </w:tc>
      </w:tr>
      <w:tr w:rsidR="00C2655D" w:rsidRPr="006262A6" w:rsidTr="00C26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Female b</w:t>
            </w:r>
            <w:r w:rsidR="00C2655D" w:rsidRPr="006262A6">
              <w:rPr>
                <w:b w:val="0"/>
                <w:sz w:val="24"/>
                <w:szCs w:val="24"/>
              </w:rPr>
              <w:t>reast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2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6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0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1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.8</w:t>
            </w:r>
          </w:p>
        </w:tc>
      </w:tr>
      <w:tr w:rsidR="00C2655D" w:rsidRPr="006262A6" w:rsidTr="00C26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ronchus and lung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9.6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3.5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6.9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5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6</w:t>
            </w:r>
          </w:p>
        </w:tc>
      </w:tr>
      <w:tr w:rsidR="00C2655D" w:rsidRPr="006262A6" w:rsidTr="00C26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Cervix uteri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8.8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7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1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2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7</w:t>
            </w:r>
          </w:p>
        </w:tc>
      </w:tr>
      <w:tr w:rsidR="00C2655D" w:rsidRPr="006262A6" w:rsidTr="00C26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Colon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6.9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8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4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0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4</w:t>
            </w:r>
          </w:p>
        </w:tc>
      </w:tr>
      <w:tr w:rsidR="00C2655D" w:rsidRPr="006262A6" w:rsidTr="00C26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Corpus uteri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8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0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6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7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3</w:t>
            </w:r>
          </w:p>
        </w:tc>
      </w:tr>
      <w:tr w:rsidR="001742AE" w:rsidRPr="006262A6" w:rsidTr="00C26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Esophagus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1.7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4.8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8.3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5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4</w:t>
            </w:r>
          </w:p>
        </w:tc>
      </w:tr>
      <w:tr w:rsidR="001742AE" w:rsidRPr="006262A6" w:rsidTr="00C26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Kidney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7.2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5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8.0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2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7</w:t>
            </w:r>
          </w:p>
        </w:tc>
      </w:tr>
      <w:tr w:rsidR="001742AE" w:rsidRPr="006262A6" w:rsidTr="00C26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E40EDF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Leukemia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0.9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4.3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7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7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1</w:t>
            </w:r>
          </w:p>
        </w:tc>
      </w:tr>
      <w:tr w:rsidR="001742AE" w:rsidRPr="006262A6" w:rsidTr="00C26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Liver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1.3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3.0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6.8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3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5</w:t>
            </w:r>
          </w:p>
        </w:tc>
      </w:tr>
      <w:tr w:rsidR="001742AE" w:rsidRPr="006262A6" w:rsidTr="00C26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Nasopharynx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6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5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5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7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6</w:t>
            </w:r>
          </w:p>
        </w:tc>
      </w:tr>
      <w:tr w:rsidR="001742AE" w:rsidRPr="006262A6" w:rsidTr="00C26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Non-Hodgkin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7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5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8.8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6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9</w:t>
            </w:r>
          </w:p>
        </w:tc>
      </w:tr>
      <w:tr w:rsidR="001742AE" w:rsidRPr="006262A6" w:rsidTr="00C26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Oral cavity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1.1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6.5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7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8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8</w:t>
            </w:r>
          </w:p>
        </w:tc>
      </w:tr>
      <w:tr w:rsidR="001742AE" w:rsidRPr="006262A6" w:rsidTr="00C26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Ovary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7.0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3.2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5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7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0</w:t>
            </w:r>
          </w:p>
        </w:tc>
      </w:tr>
      <w:tr w:rsidR="001742AE" w:rsidRPr="006262A6" w:rsidTr="00C26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Pancreas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6.4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6.6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0.1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3.9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4</w:t>
            </w:r>
          </w:p>
        </w:tc>
      </w:tr>
      <w:tr w:rsidR="001742AE" w:rsidRPr="006262A6" w:rsidTr="00C26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Prostate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0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0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5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.4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.6</w:t>
            </w:r>
          </w:p>
        </w:tc>
      </w:tr>
      <w:tr w:rsidR="001742AE" w:rsidRPr="006262A6" w:rsidTr="00C26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Rectum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5.0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6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1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7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5</w:t>
            </w:r>
          </w:p>
        </w:tc>
      </w:tr>
      <w:tr w:rsidR="001742AE" w:rsidRPr="006262A6" w:rsidTr="00C26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Stomach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4.0</w:t>
            </w:r>
          </w:p>
        </w:tc>
        <w:tc>
          <w:tcPr>
            <w:tcW w:w="1494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8.7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3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8.1</w:t>
            </w:r>
          </w:p>
        </w:tc>
        <w:tc>
          <w:tcPr>
            <w:tcW w:w="1496" w:type="dxa"/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1</w:t>
            </w:r>
          </w:p>
        </w:tc>
      </w:tr>
      <w:tr w:rsidR="001742AE" w:rsidRPr="006262A6" w:rsidTr="00C26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bottom w:val="single" w:sz="12" w:space="0" w:color="auto"/>
            </w:tcBorders>
            <w:vAlign w:val="center"/>
          </w:tcPr>
          <w:p w:rsidR="00C2655D" w:rsidRPr="006262A6" w:rsidRDefault="00C2655D" w:rsidP="00C2655D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Thyroid</w:t>
            </w:r>
          </w:p>
        </w:tc>
        <w:tc>
          <w:tcPr>
            <w:tcW w:w="1494" w:type="dxa"/>
            <w:tcBorders>
              <w:bottom w:val="single" w:sz="12" w:space="0" w:color="auto"/>
            </w:tcBorders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.4</w:t>
            </w:r>
          </w:p>
        </w:tc>
        <w:tc>
          <w:tcPr>
            <w:tcW w:w="1494" w:type="dxa"/>
            <w:tcBorders>
              <w:bottom w:val="single" w:sz="12" w:space="0" w:color="auto"/>
            </w:tcBorders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0</w:t>
            </w:r>
          </w:p>
        </w:tc>
        <w:tc>
          <w:tcPr>
            <w:tcW w:w="1496" w:type="dxa"/>
            <w:tcBorders>
              <w:bottom w:val="single" w:sz="12" w:space="0" w:color="auto"/>
            </w:tcBorders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.8</w:t>
            </w:r>
          </w:p>
        </w:tc>
        <w:tc>
          <w:tcPr>
            <w:tcW w:w="1496" w:type="dxa"/>
            <w:tcBorders>
              <w:bottom w:val="single" w:sz="12" w:space="0" w:color="auto"/>
            </w:tcBorders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7</w:t>
            </w:r>
          </w:p>
        </w:tc>
        <w:tc>
          <w:tcPr>
            <w:tcW w:w="1496" w:type="dxa"/>
            <w:tcBorders>
              <w:bottom w:val="single" w:sz="12" w:space="0" w:color="auto"/>
            </w:tcBorders>
            <w:vAlign w:val="center"/>
          </w:tcPr>
          <w:p w:rsidR="00C2655D" w:rsidRPr="006262A6" w:rsidRDefault="00C2655D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0</w:t>
            </w:r>
          </w:p>
        </w:tc>
      </w:tr>
    </w:tbl>
    <w:p w:rsidR="00195F0D" w:rsidRPr="006262A6" w:rsidRDefault="00C2655D">
      <w:pPr>
        <w:widowControl/>
        <w:adjustRightInd/>
        <w:spacing w:line="240" w:lineRule="auto"/>
        <w:jc w:val="left"/>
        <w:textAlignment w:val="auto"/>
        <w:rPr>
          <w:rFonts w:eastAsiaTheme="minorEastAsia"/>
          <w:sz w:val="24"/>
          <w:szCs w:val="24"/>
        </w:rPr>
      </w:pPr>
      <w:r w:rsidRPr="006262A6">
        <w:rPr>
          <w:sz w:val="24"/>
          <w:szCs w:val="24"/>
        </w:rPr>
        <w:br w:type="page"/>
      </w:r>
    </w:p>
    <w:p w:rsidR="001742AE" w:rsidRPr="006262A6" w:rsidRDefault="001742AE" w:rsidP="001742AE">
      <w:pPr>
        <w:widowControl/>
        <w:adjustRightInd/>
        <w:spacing w:line="240" w:lineRule="auto"/>
        <w:jc w:val="left"/>
        <w:textAlignment w:val="auto"/>
        <w:rPr>
          <w:rFonts w:eastAsiaTheme="minorEastAsia"/>
          <w:sz w:val="24"/>
          <w:szCs w:val="24"/>
        </w:rPr>
      </w:pPr>
      <w:r w:rsidRPr="006262A6">
        <w:rPr>
          <w:rFonts w:eastAsiaTheme="minorEastAsia"/>
          <w:b/>
          <w:sz w:val="24"/>
          <w:szCs w:val="24"/>
        </w:rPr>
        <w:lastRenderedPageBreak/>
        <w:t>Table S</w:t>
      </w:r>
      <w:r w:rsidR="00AD5889" w:rsidRPr="006262A6">
        <w:rPr>
          <w:rFonts w:eastAsiaTheme="minorEastAsia"/>
          <w:b/>
          <w:sz w:val="24"/>
          <w:szCs w:val="24"/>
        </w:rPr>
        <w:t>3</w:t>
      </w:r>
      <w:r w:rsidRPr="006262A6">
        <w:rPr>
          <w:rFonts w:eastAsiaTheme="minorEastAsia"/>
          <w:sz w:val="24"/>
          <w:szCs w:val="24"/>
        </w:rPr>
        <w:t xml:space="preserve"> Age-specific EYLL</w:t>
      </w:r>
      <w:r w:rsidR="00875711" w:rsidRPr="006262A6">
        <w:rPr>
          <w:rFonts w:eastAsiaTheme="minorEastAsia"/>
          <w:sz w:val="24"/>
          <w:szCs w:val="24"/>
        </w:rPr>
        <w:t>s for 16 major cancers</w:t>
      </w:r>
      <w:r w:rsidR="00E40EDF" w:rsidRPr="006262A6">
        <w:rPr>
          <w:rFonts w:eastAsiaTheme="minorEastAsia"/>
          <w:sz w:val="24"/>
          <w:szCs w:val="24"/>
        </w:rPr>
        <w:t xml:space="preserve"> in men</w:t>
      </w:r>
      <w:r w:rsidR="00875711" w:rsidRPr="006262A6">
        <w:rPr>
          <w:rFonts w:eastAsiaTheme="minorEastAsia"/>
          <w:sz w:val="24"/>
          <w:szCs w:val="24"/>
        </w:rPr>
        <w:t xml:space="preserve"> in Taiwan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2191"/>
        <w:gridCol w:w="1477"/>
        <w:gridCol w:w="1477"/>
        <w:gridCol w:w="1479"/>
        <w:gridCol w:w="1479"/>
        <w:gridCol w:w="1473"/>
      </w:tblGrid>
      <w:tr w:rsidR="001742AE" w:rsidRPr="006262A6" w:rsidTr="0040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Merge w:val="restart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E40ED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 xml:space="preserve">Cancer 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type</w:t>
            </w:r>
          </w:p>
        </w:tc>
        <w:tc>
          <w:tcPr>
            <w:tcW w:w="7476" w:type="dxa"/>
            <w:gridSpan w:val="5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1742AE" w:rsidRPr="006262A6" w:rsidRDefault="00AD5889" w:rsidP="00402435">
            <w:pPr>
              <w:widowControl/>
              <w:adjustRightInd/>
              <w:spacing w:line="240" w:lineRule="auto"/>
              <w:jc w:val="center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Age</w:t>
            </w:r>
          </w:p>
        </w:tc>
      </w:tr>
      <w:tr w:rsidR="00E40EDF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Merge/>
            <w:tcBorders>
              <w:bottom w:val="single" w:sz="12" w:space="0" w:color="auto"/>
            </w:tcBorders>
          </w:tcPr>
          <w:p w:rsidR="00E40EDF" w:rsidRPr="006262A6" w:rsidRDefault="00E40EDF" w:rsidP="00E40EDF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</w:rPr>
            </w:pPr>
          </w:p>
        </w:tc>
        <w:tc>
          <w:tcPr>
            <w:tcW w:w="1494" w:type="dxa"/>
            <w:tcBorders>
              <w:top w:val="single" w:sz="4" w:space="0" w:color="auto"/>
              <w:bottom w:val="single" w:sz="12" w:space="0" w:color="auto"/>
            </w:tcBorders>
          </w:tcPr>
          <w:p w:rsidR="00E40EDF" w:rsidRPr="006262A6" w:rsidRDefault="00E40EDF" w:rsidP="00E40EDF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15–44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12" w:space="0" w:color="auto"/>
            </w:tcBorders>
          </w:tcPr>
          <w:p w:rsidR="00E40EDF" w:rsidRPr="006262A6" w:rsidRDefault="00E40EDF" w:rsidP="00E40EDF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45–54</w:t>
            </w:r>
          </w:p>
        </w:tc>
        <w:tc>
          <w:tcPr>
            <w:tcW w:w="1496" w:type="dxa"/>
            <w:tcBorders>
              <w:top w:val="single" w:sz="4" w:space="0" w:color="auto"/>
              <w:bottom w:val="single" w:sz="12" w:space="0" w:color="auto"/>
            </w:tcBorders>
          </w:tcPr>
          <w:p w:rsidR="00E40EDF" w:rsidRPr="006262A6" w:rsidRDefault="00E40EDF" w:rsidP="00E40EDF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55–64</w:t>
            </w:r>
          </w:p>
        </w:tc>
        <w:tc>
          <w:tcPr>
            <w:tcW w:w="1496" w:type="dxa"/>
            <w:tcBorders>
              <w:top w:val="single" w:sz="4" w:space="0" w:color="auto"/>
              <w:bottom w:val="single" w:sz="12" w:space="0" w:color="auto"/>
            </w:tcBorders>
          </w:tcPr>
          <w:p w:rsidR="00E40EDF" w:rsidRPr="006262A6" w:rsidRDefault="00E40EDF" w:rsidP="00E40EDF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65–74</w:t>
            </w:r>
          </w:p>
        </w:tc>
        <w:tc>
          <w:tcPr>
            <w:tcW w:w="1496" w:type="dxa"/>
            <w:tcBorders>
              <w:top w:val="single" w:sz="4" w:space="0" w:color="auto"/>
              <w:bottom w:val="single" w:sz="12" w:space="0" w:color="auto"/>
            </w:tcBorders>
          </w:tcPr>
          <w:p w:rsidR="00E40EDF" w:rsidRPr="006262A6" w:rsidRDefault="00E8026A" w:rsidP="00E8026A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&gt;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75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ladder</w:t>
            </w:r>
          </w:p>
        </w:tc>
        <w:tc>
          <w:tcPr>
            <w:tcW w:w="1494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6</w:t>
            </w:r>
          </w:p>
        </w:tc>
        <w:tc>
          <w:tcPr>
            <w:tcW w:w="1494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3</w:t>
            </w:r>
          </w:p>
        </w:tc>
        <w:tc>
          <w:tcPr>
            <w:tcW w:w="1496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1</w:t>
            </w:r>
          </w:p>
        </w:tc>
        <w:tc>
          <w:tcPr>
            <w:tcW w:w="1496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5</w:t>
            </w:r>
          </w:p>
        </w:tc>
        <w:tc>
          <w:tcPr>
            <w:tcW w:w="1496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.7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rain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2.4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2.6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7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1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1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ronchus and lung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9.5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3.1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6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3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5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Colon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5.4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9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2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Esophagus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2.1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4.5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8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6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3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Kidney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5.8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5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1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0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E40EDF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Leukemia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8.0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3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8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9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8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Liver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1.1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2.7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6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5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0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Nasopharynx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6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8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6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Non-Hodgkin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6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3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9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4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Oral cavity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1.6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6.6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9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9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9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Pancreas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4.9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5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8.9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9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0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Prostate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0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5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.6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Rectum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3.3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1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1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6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5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Stomach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5.3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8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8.1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9</w:t>
            </w:r>
          </w:p>
        </w:tc>
      </w:tr>
      <w:tr w:rsidR="001742AE" w:rsidRPr="006262A6" w:rsidTr="00174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Thyroid</w:t>
            </w:r>
          </w:p>
        </w:tc>
        <w:tc>
          <w:tcPr>
            <w:tcW w:w="1494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0.8</w:t>
            </w:r>
          </w:p>
        </w:tc>
        <w:tc>
          <w:tcPr>
            <w:tcW w:w="1494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.5</w:t>
            </w:r>
          </w:p>
        </w:tc>
        <w:tc>
          <w:tcPr>
            <w:tcW w:w="1496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4</w:t>
            </w:r>
          </w:p>
        </w:tc>
        <w:tc>
          <w:tcPr>
            <w:tcW w:w="1496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7</w:t>
            </w:r>
          </w:p>
        </w:tc>
        <w:tc>
          <w:tcPr>
            <w:tcW w:w="1496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1</w:t>
            </w:r>
          </w:p>
        </w:tc>
      </w:tr>
    </w:tbl>
    <w:p w:rsidR="001742AE" w:rsidRPr="006262A6" w:rsidRDefault="001742AE" w:rsidP="001742AE">
      <w:pPr>
        <w:widowControl/>
        <w:adjustRightInd/>
        <w:spacing w:line="240" w:lineRule="auto"/>
        <w:jc w:val="left"/>
        <w:textAlignment w:val="auto"/>
        <w:rPr>
          <w:rFonts w:eastAsiaTheme="minorEastAsia"/>
          <w:sz w:val="24"/>
          <w:szCs w:val="24"/>
        </w:rPr>
      </w:pPr>
    </w:p>
    <w:p w:rsidR="001742AE" w:rsidRPr="006262A6" w:rsidRDefault="001742AE" w:rsidP="001742AE">
      <w:pPr>
        <w:widowControl/>
        <w:adjustRightInd/>
        <w:spacing w:line="240" w:lineRule="auto"/>
        <w:jc w:val="left"/>
        <w:textAlignment w:val="auto"/>
        <w:rPr>
          <w:rFonts w:eastAsiaTheme="minorEastAsia"/>
          <w:sz w:val="24"/>
          <w:szCs w:val="24"/>
        </w:rPr>
      </w:pPr>
      <w:r w:rsidRPr="006262A6">
        <w:rPr>
          <w:sz w:val="24"/>
          <w:szCs w:val="24"/>
        </w:rPr>
        <w:br w:type="page"/>
      </w:r>
      <w:r w:rsidRPr="006262A6">
        <w:rPr>
          <w:rFonts w:eastAsiaTheme="minorEastAsia"/>
          <w:b/>
          <w:sz w:val="24"/>
          <w:szCs w:val="24"/>
        </w:rPr>
        <w:lastRenderedPageBreak/>
        <w:t>Table S4</w:t>
      </w:r>
      <w:r w:rsidRPr="006262A6">
        <w:rPr>
          <w:rFonts w:eastAsiaTheme="minorEastAsia"/>
          <w:sz w:val="24"/>
          <w:szCs w:val="24"/>
        </w:rPr>
        <w:t xml:space="preserve"> Age-specific EYLL</w:t>
      </w:r>
      <w:r w:rsidR="00875711" w:rsidRPr="006262A6">
        <w:rPr>
          <w:rFonts w:eastAsiaTheme="minorEastAsia"/>
          <w:sz w:val="24"/>
          <w:szCs w:val="24"/>
        </w:rPr>
        <w:t>s for 19 major cancers</w:t>
      </w:r>
      <w:r w:rsidR="00E40EDF" w:rsidRPr="006262A6">
        <w:rPr>
          <w:rFonts w:eastAsiaTheme="minorEastAsia"/>
          <w:sz w:val="24"/>
          <w:szCs w:val="24"/>
        </w:rPr>
        <w:t xml:space="preserve"> in women</w:t>
      </w:r>
      <w:r w:rsidR="00875711" w:rsidRPr="006262A6">
        <w:rPr>
          <w:rFonts w:eastAsiaTheme="minorEastAsia"/>
          <w:sz w:val="24"/>
          <w:szCs w:val="24"/>
        </w:rPr>
        <w:t xml:space="preserve"> in Taiwan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2191"/>
        <w:gridCol w:w="1477"/>
        <w:gridCol w:w="1477"/>
        <w:gridCol w:w="1479"/>
        <w:gridCol w:w="1479"/>
        <w:gridCol w:w="1473"/>
      </w:tblGrid>
      <w:tr w:rsidR="001742AE" w:rsidRPr="006262A6" w:rsidTr="0040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Merge w:val="restart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E40ED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 xml:space="preserve">Cancer 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type</w:t>
            </w:r>
          </w:p>
        </w:tc>
        <w:tc>
          <w:tcPr>
            <w:tcW w:w="7476" w:type="dxa"/>
            <w:gridSpan w:val="5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1742AE" w:rsidRPr="006262A6" w:rsidRDefault="00AD5889" w:rsidP="00402435">
            <w:pPr>
              <w:widowControl/>
              <w:adjustRightInd/>
              <w:spacing w:line="240" w:lineRule="auto"/>
              <w:jc w:val="center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Age</w:t>
            </w:r>
          </w:p>
        </w:tc>
      </w:tr>
      <w:tr w:rsidR="00E40EDF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Merge/>
            <w:tcBorders>
              <w:bottom w:val="single" w:sz="12" w:space="0" w:color="auto"/>
            </w:tcBorders>
          </w:tcPr>
          <w:p w:rsidR="00E40EDF" w:rsidRPr="006262A6" w:rsidRDefault="00E40EDF" w:rsidP="00E40EDF">
            <w:pPr>
              <w:widowControl/>
              <w:adjustRightInd/>
              <w:spacing w:line="240" w:lineRule="auto"/>
              <w:jc w:val="left"/>
              <w:textAlignment w:val="auto"/>
              <w:rPr>
                <w:sz w:val="24"/>
                <w:szCs w:val="24"/>
              </w:rPr>
            </w:pPr>
          </w:p>
        </w:tc>
        <w:tc>
          <w:tcPr>
            <w:tcW w:w="1494" w:type="dxa"/>
            <w:tcBorders>
              <w:top w:val="single" w:sz="4" w:space="0" w:color="auto"/>
              <w:bottom w:val="single" w:sz="12" w:space="0" w:color="auto"/>
            </w:tcBorders>
          </w:tcPr>
          <w:p w:rsidR="00E40EDF" w:rsidRPr="006262A6" w:rsidRDefault="00E40EDF" w:rsidP="00E40EDF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15–44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12" w:space="0" w:color="auto"/>
            </w:tcBorders>
          </w:tcPr>
          <w:p w:rsidR="00E40EDF" w:rsidRPr="006262A6" w:rsidRDefault="00E40EDF" w:rsidP="00E40EDF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45–54</w:t>
            </w:r>
          </w:p>
        </w:tc>
        <w:tc>
          <w:tcPr>
            <w:tcW w:w="1496" w:type="dxa"/>
            <w:tcBorders>
              <w:top w:val="single" w:sz="4" w:space="0" w:color="auto"/>
              <w:bottom w:val="single" w:sz="12" w:space="0" w:color="auto"/>
            </w:tcBorders>
          </w:tcPr>
          <w:p w:rsidR="00E40EDF" w:rsidRPr="006262A6" w:rsidRDefault="00E40EDF" w:rsidP="00E40EDF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55–64</w:t>
            </w:r>
          </w:p>
        </w:tc>
        <w:tc>
          <w:tcPr>
            <w:tcW w:w="1496" w:type="dxa"/>
            <w:tcBorders>
              <w:top w:val="single" w:sz="4" w:space="0" w:color="auto"/>
              <w:bottom w:val="single" w:sz="12" w:space="0" w:color="auto"/>
            </w:tcBorders>
          </w:tcPr>
          <w:p w:rsidR="00E40EDF" w:rsidRPr="006262A6" w:rsidRDefault="00E40EDF" w:rsidP="00E40EDF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 w:rsidRPr="006262A6">
              <w:rPr>
                <w:rFonts w:eastAsiaTheme="minorEastAsia"/>
                <w:sz w:val="24"/>
                <w:szCs w:val="24"/>
              </w:rPr>
              <w:t>65–74</w:t>
            </w:r>
          </w:p>
        </w:tc>
        <w:tc>
          <w:tcPr>
            <w:tcW w:w="1496" w:type="dxa"/>
            <w:tcBorders>
              <w:top w:val="single" w:sz="4" w:space="0" w:color="auto"/>
              <w:bottom w:val="single" w:sz="12" w:space="0" w:color="auto"/>
            </w:tcBorders>
          </w:tcPr>
          <w:p w:rsidR="00E40EDF" w:rsidRPr="006262A6" w:rsidRDefault="00E8026A" w:rsidP="00E8026A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&gt;</w:t>
            </w:r>
            <w:r w:rsidR="00E40EDF" w:rsidRPr="006262A6">
              <w:rPr>
                <w:rFonts w:eastAsiaTheme="minorEastAsia"/>
                <w:sz w:val="24"/>
                <w:szCs w:val="24"/>
              </w:rPr>
              <w:t>75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ladder</w:t>
            </w:r>
          </w:p>
        </w:tc>
        <w:tc>
          <w:tcPr>
            <w:tcW w:w="1494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7.8</w:t>
            </w:r>
          </w:p>
        </w:tc>
        <w:tc>
          <w:tcPr>
            <w:tcW w:w="1494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6</w:t>
            </w:r>
          </w:p>
        </w:tc>
        <w:tc>
          <w:tcPr>
            <w:tcW w:w="1496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7</w:t>
            </w:r>
          </w:p>
        </w:tc>
        <w:tc>
          <w:tcPr>
            <w:tcW w:w="1496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6</w:t>
            </w:r>
          </w:p>
        </w:tc>
        <w:tc>
          <w:tcPr>
            <w:tcW w:w="1496" w:type="dxa"/>
            <w:tcBorders>
              <w:top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6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rain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9.2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5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0.3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4.9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8.0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Female breast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2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6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1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.8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Bronchus and lung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0.3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3.5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7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7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8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Cervix uteri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8.8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7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1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7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Colon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8.6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5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6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Corpus uteri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6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5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7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4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Esophagus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9.1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7.1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8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6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Kidney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0.4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6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9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5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1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E40EDF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Leukemia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3.0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5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4.1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5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Liver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0.6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4.6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8.6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6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2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Nasopharynx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6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6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8.7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5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7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Non-Hodgkin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5.3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9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3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8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6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Oral cavity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4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3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6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6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Ovary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6.9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3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5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7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6.0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Pancreas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8.4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8.9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2.3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5.3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9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Rectum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0.5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1.3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7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9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6</w:t>
            </w:r>
          </w:p>
        </w:tc>
      </w:tr>
      <w:tr w:rsidR="001742AE" w:rsidRPr="006262A6" w:rsidTr="004024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Stomach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25.1</w:t>
            </w:r>
          </w:p>
        </w:tc>
        <w:tc>
          <w:tcPr>
            <w:tcW w:w="1494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9.2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2.4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8.0</w:t>
            </w:r>
          </w:p>
        </w:tc>
        <w:tc>
          <w:tcPr>
            <w:tcW w:w="1496" w:type="dxa"/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5.4</w:t>
            </w:r>
          </w:p>
        </w:tc>
      </w:tr>
      <w:tr w:rsidR="001742AE" w:rsidRPr="006262A6" w:rsidTr="004024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left"/>
              <w:textAlignment w:val="auto"/>
              <w:rPr>
                <w:b w:val="0"/>
                <w:sz w:val="24"/>
                <w:szCs w:val="24"/>
              </w:rPr>
            </w:pPr>
            <w:r w:rsidRPr="006262A6">
              <w:rPr>
                <w:b w:val="0"/>
                <w:sz w:val="24"/>
                <w:szCs w:val="24"/>
              </w:rPr>
              <w:t>Thyroid</w:t>
            </w:r>
          </w:p>
        </w:tc>
        <w:tc>
          <w:tcPr>
            <w:tcW w:w="1494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0.3</w:t>
            </w:r>
          </w:p>
        </w:tc>
        <w:tc>
          <w:tcPr>
            <w:tcW w:w="1494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4.8</w:t>
            </w:r>
          </w:p>
        </w:tc>
        <w:tc>
          <w:tcPr>
            <w:tcW w:w="1496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1.7</w:t>
            </w:r>
          </w:p>
        </w:tc>
        <w:tc>
          <w:tcPr>
            <w:tcW w:w="1496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4</w:t>
            </w:r>
          </w:p>
        </w:tc>
        <w:tc>
          <w:tcPr>
            <w:tcW w:w="1496" w:type="dxa"/>
            <w:tcBorders>
              <w:bottom w:val="single" w:sz="12" w:space="0" w:color="auto"/>
            </w:tcBorders>
            <w:vAlign w:val="center"/>
          </w:tcPr>
          <w:p w:rsidR="001742AE" w:rsidRPr="006262A6" w:rsidRDefault="001742AE" w:rsidP="001742AE">
            <w:pPr>
              <w:widowControl/>
              <w:adjustRightInd/>
              <w:spacing w:line="240" w:lineRule="auto"/>
              <w:jc w:val="righ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262A6">
              <w:rPr>
                <w:sz w:val="24"/>
                <w:szCs w:val="24"/>
              </w:rPr>
              <w:t>3.2</w:t>
            </w:r>
          </w:p>
        </w:tc>
      </w:tr>
    </w:tbl>
    <w:p w:rsidR="001742AE" w:rsidRPr="006262A6" w:rsidRDefault="001742AE" w:rsidP="001742AE">
      <w:pPr>
        <w:widowControl/>
        <w:adjustRightInd/>
        <w:spacing w:line="240" w:lineRule="auto"/>
        <w:jc w:val="left"/>
        <w:textAlignment w:val="auto"/>
        <w:rPr>
          <w:rFonts w:eastAsiaTheme="minorEastAsia"/>
          <w:sz w:val="24"/>
          <w:szCs w:val="24"/>
        </w:rPr>
      </w:pPr>
    </w:p>
    <w:sectPr w:rsidR="001742AE" w:rsidRPr="006262A6" w:rsidSect="00754951">
      <w:footerReference w:type="default" r:id="rId9"/>
      <w:pgSz w:w="12240" w:h="15840" w:code="1"/>
      <w:pgMar w:top="1440" w:right="1440" w:bottom="1440" w:left="144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0C25" w:rsidRDefault="00430C25" w:rsidP="00AC24D5">
      <w:r>
        <w:separator/>
      </w:r>
    </w:p>
  </w:endnote>
  <w:endnote w:type="continuationSeparator" w:id="0">
    <w:p w:rsidR="00430C25" w:rsidRDefault="00430C25" w:rsidP="00AC2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Arial Unicode MS"/>
    <w:charset w:val="51"/>
    <w:family w:val="auto"/>
    <w:pitch w:val="variable"/>
    <w:sig w:usb0="00000000" w:usb1="0808004A" w:usb2="00000010" w:usb3="00000000" w:csb0="003E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7272993"/>
      <w:docPartObj>
        <w:docPartGallery w:val="Page Numbers (Bottom of Page)"/>
        <w:docPartUnique/>
      </w:docPartObj>
    </w:sdtPr>
    <w:sdtEndPr/>
    <w:sdtContent>
      <w:p w:rsidR="00402435" w:rsidRDefault="00F716B2">
        <w:pPr>
          <w:pStyle w:val="Footer"/>
          <w:jc w:val="center"/>
        </w:pPr>
        <w:r>
          <w:fldChar w:fldCharType="begin"/>
        </w:r>
        <w:r w:rsidR="00402435">
          <w:instrText>PAGE   \* MERGEFORMAT</w:instrText>
        </w:r>
        <w:r>
          <w:fldChar w:fldCharType="separate"/>
        </w:r>
        <w:r w:rsidR="00B77589" w:rsidRPr="00B77589">
          <w:rPr>
            <w:noProof/>
            <w:lang w:val="zh-TW"/>
          </w:rPr>
          <w:t>1</w:t>
        </w:r>
        <w:r>
          <w:fldChar w:fldCharType="end"/>
        </w:r>
      </w:p>
    </w:sdtContent>
  </w:sdt>
  <w:p w:rsidR="00402435" w:rsidRDefault="004024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0C25" w:rsidRDefault="00430C25" w:rsidP="00AC24D5">
      <w:r>
        <w:separator/>
      </w:r>
    </w:p>
  </w:footnote>
  <w:footnote w:type="continuationSeparator" w:id="0">
    <w:p w:rsidR="00430C25" w:rsidRDefault="00430C25" w:rsidP="00AC24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A505B6"/>
    <w:multiLevelType w:val="hybridMultilevel"/>
    <w:tmpl w:val="92729A9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24EE0322"/>
    <w:multiLevelType w:val="hybridMultilevel"/>
    <w:tmpl w:val="D196F512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>
    <w:nsid w:val="3E7E1891"/>
    <w:multiLevelType w:val="hybridMultilevel"/>
    <w:tmpl w:val="B456B9C2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>
    <w:nsid w:val="5EE94CF2"/>
    <w:multiLevelType w:val="hybridMultilevel"/>
    <w:tmpl w:val="3C6EA2D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>
    <w:nsid w:val="6AB43C93"/>
    <w:multiLevelType w:val="hybridMultilevel"/>
    <w:tmpl w:val="3DE004D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7F023364"/>
    <w:multiLevelType w:val="hybridMultilevel"/>
    <w:tmpl w:val="991C65C8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0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S0NDYxMzYzNjUwMjVQ0lEKTi0uzszPAykwrgUAiHsyd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5epfv2alxz92je2s5epzr0qapx9azx9z0fd&quot;&gt;EYLL EndNote Library&lt;record-ids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4&lt;/item&gt;&lt;item&gt;36&lt;/item&gt;&lt;item&gt;37&lt;/item&gt;&lt;item&gt;38&lt;/item&gt;&lt;item&gt;39&lt;/item&gt;&lt;/record-ids&gt;&lt;/item&gt;&lt;/Libraries&gt;"/>
    <w:docVar w:name="Total_Editing_Time" w:val="0"/>
  </w:docVars>
  <w:rsids>
    <w:rsidRoot w:val="00395F21"/>
    <w:rsid w:val="00006D0B"/>
    <w:rsid w:val="00023C90"/>
    <w:rsid w:val="00036304"/>
    <w:rsid w:val="00046305"/>
    <w:rsid w:val="00055578"/>
    <w:rsid w:val="00056B2A"/>
    <w:rsid w:val="000636DF"/>
    <w:rsid w:val="00064B41"/>
    <w:rsid w:val="0006773E"/>
    <w:rsid w:val="00081CC4"/>
    <w:rsid w:val="00081F3D"/>
    <w:rsid w:val="000929ED"/>
    <w:rsid w:val="0009460F"/>
    <w:rsid w:val="000A2FFE"/>
    <w:rsid w:val="000A4798"/>
    <w:rsid w:val="000A4C7B"/>
    <w:rsid w:val="000C2C4F"/>
    <w:rsid w:val="000C5B69"/>
    <w:rsid w:val="000D6BAE"/>
    <w:rsid w:val="000E502E"/>
    <w:rsid w:val="000E7917"/>
    <w:rsid w:val="0010290C"/>
    <w:rsid w:val="001030D6"/>
    <w:rsid w:val="00113B16"/>
    <w:rsid w:val="00122B23"/>
    <w:rsid w:val="00122C5B"/>
    <w:rsid w:val="001306AC"/>
    <w:rsid w:val="00133523"/>
    <w:rsid w:val="00134EB5"/>
    <w:rsid w:val="00144357"/>
    <w:rsid w:val="001531CB"/>
    <w:rsid w:val="001575CA"/>
    <w:rsid w:val="00163941"/>
    <w:rsid w:val="001669DB"/>
    <w:rsid w:val="0016777E"/>
    <w:rsid w:val="0017170D"/>
    <w:rsid w:val="001742AE"/>
    <w:rsid w:val="00176930"/>
    <w:rsid w:val="00181F32"/>
    <w:rsid w:val="00186327"/>
    <w:rsid w:val="001864D6"/>
    <w:rsid w:val="00186522"/>
    <w:rsid w:val="00195F0D"/>
    <w:rsid w:val="001A4107"/>
    <w:rsid w:val="001B1CB0"/>
    <w:rsid w:val="001C40A9"/>
    <w:rsid w:val="001C6831"/>
    <w:rsid w:val="001C765F"/>
    <w:rsid w:val="001D1765"/>
    <w:rsid w:val="001D4159"/>
    <w:rsid w:val="001E5D7F"/>
    <w:rsid w:val="001F5256"/>
    <w:rsid w:val="002056A7"/>
    <w:rsid w:val="002069F7"/>
    <w:rsid w:val="002107FE"/>
    <w:rsid w:val="00210941"/>
    <w:rsid w:val="00211665"/>
    <w:rsid w:val="00212699"/>
    <w:rsid w:val="002130AD"/>
    <w:rsid w:val="00214B5C"/>
    <w:rsid w:val="00220DDC"/>
    <w:rsid w:val="00224A0A"/>
    <w:rsid w:val="00240C51"/>
    <w:rsid w:val="002426D3"/>
    <w:rsid w:val="00243C02"/>
    <w:rsid w:val="002520DE"/>
    <w:rsid w:val="00252F00"/>
    <w:rsid w:val="002612D9"/>
    <w:rsid w:val="002635C7"/>
    <w:rsid w:val="00266E83"/>
    <w:rsid w:val="00271FB4"/>
    <w:rsid w:val="002771F7"/>
    <w:rsid w:val="00287344"/>
    <w:rsid w:val="002909DF"/>
    <w:rsid w:val="00292175"/>
    <w:rsid w:val="002A65B6"/>
    <w:rsid w:val="002B05DC"/>
    <w:rsid w:val="002B74E3"/>
    <w:rsid w:val="002D4E5A"/>
    <w:rsid w:val="002D7A13"/>
    <w:rsid w:val="002F02B8"/>
    <w:rsid w:val="002F0F16"/>
    <w:rsid w:val="002F4F8A"/>
    <w:rsid w:val="00305E34"/>
    <w:rsid w:val="003135F6"/>
    <w:rsid w:val="00340935"/>
    <w:rsid w:val="00356C29"/>
    <w:rsid w:val="00356DC5"/>
    <w:rsid w:val="003572DB"/>
    <w:rsid w:val="00357894"/>
    <w:rsid w:val="003578A8"/>
    <w:rsid w:val="003641DA"/>
    <w:rsid w:val="003735D4"/>
    <w:rsid w:val="0038448E"/>
    <w:rsid w:val="00395F21"/>
    <w:rsid w:val="003A6188"/>
    <w:rsid w:val="003A7C73"/>
    <w:rsid w:val="003B1508"/>
    <w:rsid w:val="003B4173"/>
    <w:rsid w:val="003B6C16"/>
    <w:rsid w:val="003C1E34"/>
    <w:rsid w:val="003C1F98"/>
    <w:rsid w:val="003C2E14"/>
    <w:rsid w:val="003C5224"/>
    <w:rsid w:val="003F5E2F"/>
    <w:rsid w:val="00402435"/>
    <w:rsid w:val="004027E8"/>
    <w:rsid w:val="00413F42"/>
    <w:rsid w:val="0042002F"/>
    <w:rsid w:val="004242E8"/>
    <w:rsid w:val="00424675"/>
    <w:rsid w:val="00425885"/>
    <w:rsid w:val="00425B42"/>
    <w:rsid w:val="00430679"/>
    <w:rsid w:val="00430C25"/>
    <w:rsid w:val="00431F48"/>
    <w:rsid w:val="00446A06"/>
    <w:rsid w:val="004523A7"/>
    <w:rsid w:val="00454BB1"/>
    <w:rsid w:val="00457D6F"/>
    <w:rsid w:val="00457EE8"/>
    <w:rsid w:val="00462297"/>
    <w:rsid w:val="00464180"/>
    <w:rsid w:val="0047514B"/>
    <w:rsid w:val="00484B42"/>
    <w:rsid w:val="0048533E"/>
    <w:rsid w:val="00494756"/>
    <w:rsid w:val="00495D49"/>
    <w:rsid w:val="004A6A61"/>
    <w:rsid w:val="004A78BA"/>
    <w:rsid w:val="004B38AE"/>
    <w:rsid w:val="004B4AAE"/>
    <w:rsid w:val="004B7611"/>
    <w:rsid w:val="004C46CE"/>
    <w:rsid w:val="004C5222"/>
    <w:rsid w:val="004C5FF6"/>
    <w:rsid w:val="004D5F68"/>
    <w:rsid w:val="004D6A03"/>
    <w:rsid w:val="004E0BD0"/>
    <w:rsid w:val="004E2F32"/>
    <w:rsid w:val="004F180F"/>
    <w:rsid w:val="00500D35"/>
    <w:rsid w:val="0050391F"/>
    <w:rsid w:val="00507938"/>
    <w:rsid w:val="005200CC"/>
    <w:rsid w:val="0053616C"/>
    <w:rsid w:val="0054000D"/>
    <w:rsid w:val="005512E7"/>
    <w:rsid w:val="00565C7B"/>
    <w:rsid w:val="00566C10"/>
    <w:rsid w:val="00570A03"/>
    <w:rsid w:val="00575E6B"/>
    <w:rsid w:val="00577DE9"/>
    <w:rsid w:val="005907DE"/>
    <w:rsid w:val="00592BEF"/>
    <w:rsid w:val="005A64AA"/>
    <w:rsid w:val="005A7CDC"/>
    <w:rsid w:val="005B4F5C"/>
    <w:rsid w:val="005D1C80"/>
    <w:rsid w:val="005D2F0B"/>
    <w:rsid w:val="005D48D2"/>
    <w:rsid w:val="005D5F75"/>
    <w:rsid w:val="005D7D37"/>
    <w:rsid w:val="005E3563"/>
    <w:rsid w:val="005E471D"/>
    <w:rsid w:val="00600133"/>
    <w:rsid w:val="00603EC3"/>
    <w:rsid w:val="006262A6"/>
    <w:rsid w:val="006374D9"/>
    <w:rsid w:val="006415BA"/>
    <w:rsid w:val="00650E79"/>
    <w:rsid w:val="00652651"/>
    <w:rsid w:val="006638CB"/>
    <w:rsid w:val="006642E2"/>
    <w:rsid w:val="00675472"/>
    <w:rsid w:val="00675890"/>
    <w:rsid w:val="00695ED3"/>
    <w:rsid w:val="00696F3A"/>
    <w:rsid w:val="0069772E"/>
    <w:rsid w:val="006A5057"/>
    <w:rsid w:val="006A5ABA"/>
    <w:rsid w:val="006B075B"/>
    <w:rsid w:val="006B2A1B"/>
    <w:rsid w:val="006B2A74"/>
    <w:rsid w:val="006B578C"/>
    <w:rsid w:val="006C0B00"/>
    <w:rsid w:val="006C6791"/>
    <w:rsid w:val="006C734C"/>
    <w:rsid w:val="006D541B"/>
    <w:rsid w:val="006D6F25"/>
    <w:rsid w:val="006E42CE"/>
    <w:rsid w:val="006E4D9E"/>
    <w:rsid w:val="006E6719"/>
    <w:rsid w:val="006E749C"/>
    <w:rsid w:val="006F7B88"/>
    <w:rsid w:val="0070666A"/>
    <w:rsid w:val="00714F4E"/>
    <w:rsid w:val="00725795"/>
    <w:rsid w:val="00726B47"/>
    <w:rsid w:val="00732D10"/>
    <w:rsid w:val="007332FF"/>
    <w:rsid w:val="00747D50"/>
    <w:rsid w:val="00754951"/>
    <w:rsid w:val="00755A3F"/>
    <w:rsid w:val="0075673F"/>
    <w:rsid w:val="00756C56"/>
    <w:rsid w:val="0075725F"/>
    <w:rsid w:val="00762C39"/>
    <w:rsid w:val="007673F2"/>
    <w:rsid w:val="007703AE"/>
    <w:rsid w:val="00784BF9"/>
    <w:rsid w:val="00787A8D"/>
    <w:rsid w:val="007913F1"/>
    <w:rsid w:val="00795F1A"/>
    <w:rsid w:val="007A230D"/>
    <w:rsid w:val="007A4AD6"/>
    <w:rsid w:val="007B3D44"/>
    <w:rsid w:val="007C14E3"/>
    <w:rsid w:val="007C61DE"/>
    <w:rsid w:val="007D3512"/>
    <w:rsid w:val="007D6BE1"/>
    <w:rsid w:val="007E3808"/>
    <w:rsid w:val="007E4422"/>
    <w:rsid w:val="007F7E3A"/>
    <w:rsid w:val="008006E3"/>
    <w:rsid w:val="00801634"/>
    <w:rsid w:val="00806429"/>
    <w:rsid w:val="0081559A"/>
    <w:rsid w:val="0082117C"/>
    <w:rsid w:val="00833E3E"/>
    <w:rsid w:val="00835751"/>
    <w:rsid w:val="00841EE7"/>
    <w:rsid w:val="00844802"/>
    <w:rsid w:val="00850DEC"/>
    <w:rsid w:val="0085380A"/>
    <w:rsid w:val="00867F07"/>
    <w:rsid w:val="00870733"/>
    <w:rsid w:val="0087088B"/>
    <w:rsid w:val="00872AF0"/>
    <w:rsid w:val="00875711"/>
    <w:rsid w:val="00883F0E"/>
    <w:rsid w:val="00886E00"/>
    <w:rsid w:val="0088793A"/>
    <w:rsid w:val="008A2C46"/>
    <w:rsid w:val="008A37D4"/>
    <w:rsid w:val="008A7515"/>
    <w:rsid w:val="008B31EC"/>
    <w:rsid w:val="008B67FB"/>
    <w:rsid w:val="008B7571"/>
    <w:rsid w:val="008C6C1C"/>
    <w:rsid w:val="008D2DD9"/>
    <w:rsid w:val="008D4723"/>
    <w:rsid w:val="008F4CE0"/>
    <w:rsid w:val="008F6E28"/>
    <w:rsid w:val="009033C8"/>
    <w:rsid w:val="00906A29"/>
    <w:rsid w:val="00913B22"/>
    <w:rsid w:val="00915B20"/>
    <w:rsid w:val="00917111"/>
    <w:rsid w:val="009216D5"/>
    <w:rsid w:val="0093019B"/>
    <w:rsid w:val="00930686"/>
    <w:rsid w:val="009359B2"/>
    <w:rsid w:val="00940F47"/>
    <w:rsid w:val="0094289E"/>
    <w:rsid w:val="00944041"/>
    <w:rsid w:val="0097316A"/>
    <w:rsid w:val="00975B39"/>
    <w:rsid w:val="00983A90"/>
    <w:rsid w:val="009853C0"/>
    <w:rsid w:val="009918B8"/>
    <w:rsid w:val="0099466A"/>
    <w:rsid w:val="009A0CED"/>
    <w:rsid w:val="009A6967"/>
    <w:rsid w:val="009B41E9"/>
    <w:rsid w:val="009C1FAD"/>
    <w:rsid w:val="009C4286"/>
    <w:rsid w:val="009D4DC8"/>
    <w:rsid w:val="009D6471"/>
    <w:rsid w:val="009D7D51"/>
    <w:rsid w:val="009E7B1F"/>
    <w:rsid w:val="00A07A49"/>
    <w:rsid w:val="00A250F3"/>
    <w:rsid w:val="00A25517"/>
    <w:rsid w:val="00A27D61"/>
    <w:rsid w:val="00A353B9"/>
    <w:rsid w:val="00A52B07"/>
    <w:rsid w:val="00A5332E"/>
    <w:rsid w:val="00A62E13"/>
    <w:rsid w:val="00A660C6"/>
    <w:rsid w:val="00A7719F"/>
    <w:rsid w:val="00A8090C"/>
    <w:rsid w:val="00A866F9"/>
    <w:rsid w:val="00AC24D5"/>
    <w:rsid w:val="00AC77C7"/>
    <w:rsid w:val="00AD066E"/>
    <w:rsid w:val="00AD50AF"/>
    <w:rsid w:val="00AD5889"/>
    <w:rsid w:val="00AE2397"/>
    <w:rsid w:val="00B07B97"/>
    <w:rsid w:val="00B158BB"/>
    <w:rsid w:val="00B208B7"/>
    <w:rsid w:val="00B23115"/>
    <w:rsid w:val="00B42B67"/>
    <w:rsid w:val="00B54216"/>
    <w:rsid w:val="00B560C6"/>
    <w:rsid w:val="00B56BEE"/>
    <w:rsid w:val="00B603D4"/>
    <w:rsid w:val="00B74B6C"/>
    <w:rsid w:val="00B74F5F"/>
    <w:rsid w:val="00B77589"/>
    <w:rsid w:val="00B77FE3"/>
    <w:rsid w:val="00B95CD3"/>
    <w:rsid w:val="00BB1452"/>
    <w:rsid w:val="00BB1D51"/>
    <w:rsid w:val="00BB2074"/>
    <w:rsid w:val="00BC0DAC"/>
    <w:rsid w:val="00BD0FB7"/>
    <w:rsid w:val="00BD4F7B"/>
    <w:rsid w:val="00BD559D"/>
    <w:rsid w:val="00BE0CB1"/>
    <w:rsid w:val="00BF0CDE"/>
    <w:rsid w:val="00BF414A"/>
    <w:rsid w:val="00BF6B48"/>
    <w:rsid w:val="00C2266B"/>
    <w:rsid w:val="00C2655D"/>
    <w:rsid w:val="00C36193"/>
    <w:rsid w:val="00C51010"/>
    <w:rsid w:val="00C63305"/>
    <w:rsid w:val="00C66406"/>
    <w:rsid w:val="00C71D40"/>
    <w:rsid w:val="00C8116A"/>
    <w:rsid w:val="00C81E9C"/>
    <w:rsid w:val="00C820ED"/>
    <w:rsid w:val="00C87656"/>
    <w:rsid w:val="00C92EDC"/>
    <w:rsid w:val="00CA16FE"/>
    <w:rsid w:val="00CA4CFE"/>
    <w:rsid w:val="00CA5B35"/>
    <w:rsid w:val="00CB0AEA"/>
    <w:rsid w:val="00CB7F48"/>
    <w:rsid w:val="00CC1106"/>
    <w:rsid w:val="00CC1217"/>
    <w:rsid w:val="00CF01EE"/>
    <w:rsid w:val="00CF483E"/>
    <w:rsid w:val="00CF7AA1"/>
    <w:rsid w:val="00D078E4"/>
    <w:rsid w:val="00D20BBF"/>
    <w:rsid w:val="00D27A44"/>
    <w:rsid w:val="00D27B36"/>
    <w:rsid w:val="00D27F34"/>
    <w:rsid w:val="00D35D7E"/>
    <w:rsid w:val="00D45E4B"/>
    <w:rsid w:val="00D47C5C"/>
    <w:rsid w:val="00D50AC7"/>
    <w:rsid w:val="00D545B1"/>
    <w:rsid w:val="00D56174"/>
    <w:rsid w:val="00D614BC"/>
    <w:rsid w:val="00D61834"/>
    <w:rsid w:val="00D61881"/>
    <w:rsid w:val="00D63065"/>
    <w:rsid w:val="00D728B9"/>
    <w:rsid w:val="00D73DF7"/>
    <w:rsid w:val="00D77C69"/>
    <w:rsid w:val="00D838B1"/>
    <w:rsid w:val="00D873A3"/>
    <w:rsid w:val="00D933FD"/>
    <w:rsid w:val="00D94FE5"/>
    <w:rsid w:val="00D95411"/>
    <w:rsid w:val="00DC6AAC"/>
    <w:rsid w:val="00DD7E36"/>
    <w:rsid w:val="00DE4524"/>
    <w:rsid w:val="00DE4E87"/>
    <w:rsid w:val="00DE5475"/>
    <w:rsid w:val="00DF640F"/>
    <w:rsid w:val="00DF66FF"/>
    <w:rsid w:val="00E033C7"/>
    <w:rsid w:val="00E050AC"/>
    <w:rsid w:val="00E103BF"/>
    <w:rsid w:val="00E105A1"/>
    <w:rsid w:val="00E15708"/>
    <w:rsid w:val="00E16886"/>
    <w:rsid w:val="00E31136"/>
    <w:rsid w:val="00E33B7A"/>
    <w:rsid w:val="00E40EDF"/>
    <w:rsid w:val="00E42022"/>
    <w:rsid w:val="00E43DD7"/>
    <w:rsid w:val="00E450E6"/>
    <w:rsid w:val="00E5239F"/>
    <w:rsid w:val="00E544C4"/>
    <w:rsid w:val="00E65530"/>
    <w:rsid w:val="00E65BE5"/>
    <w:rsid w:val="00E6713F"/>
    <w:rsid w:val="00E67BA3"/>
    <w:rsid w:val="00E72739"/>
    <w:rsid w:val="00E770EE"/>
    <w:rsid w:val="00E8026A"/>
    <w:rsid w:val="00E829AD"/>
    <w:rsid w:val="00E863C0"/>
    <w:rsid w:val="00E95F3E"/>
    <w:rsid w:val="00E96BDF"/>
    <w:rsid w:val="00EA2A4B"/>
    <w:rsid w:val="00EC7701"/>
    <w:rsid w:val="00ED7AD5"/>
    <w:rsid w:val="00EE1A5C"/>
    <w:rsid w:val="00EE61E1"/>
    <w:rsid w:val="00EF00B7"/>
    <w:rsid w:val="00EF348A"/>
    <w:rsid w:val="00EF4C1F"/>
    <w:rsid w:val="00EF5EC4"/>
    <w:rsid w:val="00F039AD"/>
    <w:rsid w:val="00F066FE"/>
    <w:rsid w:val="00F13103"/>
    <w:rsid w:val="00F167F6"/>
    <w:rsid w:val="00F16B7A"/>
    <w:rsid w:val="00F17BC4"/>
    <w:rsid w:val="00F200D4"/>
    <w:rsid w:val="00F23A0F"/>
    <w:rsid w:val="00F26CC6"/>
    <w:rsid w:val="00F418E9"/>
    <w:rsid w:val="00F61FFB"/>
    <w:rsid w:val="00F63263"/>
    <w:rsid w:val="00F716B2"/>
    <w:rsid w:val="00F7488C"/>
    <w:rsid w:val="00F75A8F"/>
    <w:rsid w:val="00F82497"/>
    <w:rsid w:val="00F9098D"/>
    <w:rsid w:val="00F95BBB"/>
    <w:rsid w:val="00F97D03"/>
    <w:rsid w:val="00FA4B38"/>
    <w:rsid w:val="00FA5CE9"/>
    <w:rsid w:val="00FB1E0E"/>
    <w:rsid w:val="00FD41BB"/>
    <w:rsid w:val="00FE1DB5"/>
    <w:rsid w:val="00FE7804"/>
    <w:rsid w:val="00FF08A1"/>
    <w:rsid w:val="00FF5116"/>
    <w:rsid w:val="00FF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7D61"/>
    <w:pPr>
      <w:widowControl w:val="0"/>
      <w:adjustRightInd w:val="0"/>
      <w:spacing w:line="360" w:lineRule="atLeast"/>
      <w:jc w:val="both"/>
      <w:textAlignment w:val="baseline"/>
    </w:pPr>
    <w:rPr>
      <w:rFonts w:ascii="Times New Roman" w:eastAsia="Times New Roman" w:hAnsi="Times New Roman" w:cs="Times New Roman"/>
      <w:kern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A6188"/>
    <w:rPr>
      <w:rFonts w:ascii="Heiti TC Light" w:eastAsia="Heiti TC Light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188"/>
    <w:rPr>
      <w:rFonts w:ascii="Heiti TC Light" w:eastAsia="Heiti TC Ligh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C24D5"/>
    <w:pPr>
      <w:tabs>
        <w:tab w:val="center" w:pos="4153"/>
        <w:tab w:val="right" w:pos="830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AC24D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C24D5"/>
    <w:pPr>
      <w:tabs>
        <w:tab w:val="center" w:pos="4153"/>
        <w:tab w:val="right" w:pos="830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AC24D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0929ED"/>
    <w:pPr>
      <w:ind w:leftChars="200" w:left="480"/>
    </w:pPr>
  </w:style>
  <w:style w:type="table" w:styleId="TableGrid">
    <w:name w:val="Table Grid"/>
    <w:basedOn w:val="TableNormal"/>
    <w:uiPriority w:val="39"/>
    <w:rsid w:val="00122C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純表格 21"/>
    <w:basedOn w:val="TableNormal"/>
    <w:uiPriority w:val="99"/>
    <w:rsid w:val="00122C5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F95BB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F4C1F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0"/>
    <w:rsid w:val="004E0BD0"/>
    <w:pPr>
      <w:jc w:val="center"/>
    </w:pPr>
    <w:rPr>
      <w:rFonts w:ascii="Calibri" w:hAnsi="Calibri"/>
      <w:noProof/>
      <w:sz w:val="24"/>
    </w:rPr>
  </w:style>
  <w:style w:type="character" w:customStyle="1" w:styleId="EndNoteBibliographyTitle0">
    <w:name w:val="EndNote Bibliography Title 字元"/>
    <w:basedOn w:val="DefaultParagraphFont"/>
    <w:link w:val="EndNoteBibliographyTitle"/>
    <w:rsid w:val="004E0BD0"/>
    <w:rPr>
      <w:rFonts w:ascii="Calibri" w:eastAsia="Times New Roman" w:hAnsi="Calibri" w:cs="Times New Roman"/>
      <w:noProof/>
      <w:kern w:val="0"/>
      <w:szCs w:val="20"/>
    </w:rPr>
  </w:style>
  <w:style w:type="paragraph" w:customStyle="1" w:styleId="EndNoteBibliography">
    <w:name w:val="EndNote Bibliography"/>
    <w:basedOn w:val="Normal"/>
    <w:link w:val="EndNoteBibliography0"/>
    <w:rsid w:val="004E0BD0"/>
    <w:pPr>
      <w:spacing w:line="240" w:lineRule="atLeast"/>
    </w:pPr>
    <w:rPr>
      <w:rFonts w:ascii="Calibri" w:hAnsi="Calibri"/>
      <w:noProof/>
      <w:sz w:val="24"/>
    </w:rPr>
  </w:style>
  <w:style w:type="character" w:customStyle="1" w:styleId="EndNoteBibliography0">
    <w:name w:val="EndNote Bibliography 字元"/>
    <w:basedOn w:val="DefaultParagraphFont"/>
    <w:link w:val="EndNoteBibliography"/>
    <w:rsid w:val="004E0BD0"/>
    <w:rPr>
      <w:rFonts w:ascii="Calibri" w:eastAsia="Times New Roman" w:hAnsi="Calibri" w:cs="Times New Roman"/>
      <w:noProof/>
      <w:kern w:val="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081F3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7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4F414B-B7AE-4201-9230-5206E3FD0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13</Words>
  <Characters>2745</Characters>
  <Application>Microsoft Office Word</Application>
  <DocSecurity>0</DocSecurity>
  <Lines>85</Lines>
  <Paragraphs>69</Paragraphs>
  <ScaleCrop>false</ScaleCrop>
  <Company/>
  <LinksUpToDate>false</LinksUpToDate>
  <CharactersWithSpaces>31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rrrick</dc:creator>
  <cp:lastModifiedBy>S3G_Reference_Citation_Sequence</cp:lastModifiedBy>
  <cp:revision>5</cp:revision>
  <cp:lastPrinted>2018-06-15T03:05:00Z</cp:lastPrinted>
  <dcterms:created xsi:type="dcterms:W3CDTF">2019-04-09T04:49:00Z</dcterms:created>
  <dcterms:modified xsi:type="dcterms:W3CDTF">2019-04-23T22:29:00Z</dcterms:modified>
</cp:coreProperties>
</file>